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60552C" w14:textId="3EB78368" w:rsidR="00480CEF" w:rsidRPr="007014CD" w:rsidRDefault="0065006E">
      <w:pPr>
        <w:rPr>
          <w:rFonts w:ascii="Aptos" w:hAnsi="Aptos" w:cs="CMU Sans Serif"/>
          <w:b/>
          <w:sz w:val="24"/>
          <w:szCs w:val="24"/>
        </w:rPr>
      </w:pPr>
      <w:r w:rsidRPr="007014CD">
        <w:rPr>
          <w:rFonts w:ascii="Aptos" w:hAnsi="Aptos" w:cs="CMU Sans Serif"/>
          <w:b/>
          <w:sz w:val="24"/>
          <w:szCs w:val="24"/>
        </w:rPr>
        <w:t xml:space="preserve">ENVSCI </w:t>
      </w:r>
      <w:r w:rsidR="0051411D">
        <w:rPr>
          <w:rFonts w:ascii="Aptos" w:hAnsi="Aptos" w:cs="CMU Sans Serif"/>
          <w:b/>
          <w:sz w:val="24"/>
          <w:szCs w:val="24"/>
        </w:rPr>
        <w:t>708</w:t>
      </w:r>
      <w:r w:rsidRPr="007014CD">
        <w:rPr>
          <w:rFonts w:ascii="Aptos" w:hAnsi="Aptos" w:cs="CMU Sans Serif"/>
          <w:b/>
          <w:sz w:val="24"/>
          <w:szCs w:val="24"/>
        </w:rPr>
        <w:t xml:space="preserve">, Semester </w:t>
      </w:r>
      <w:r w:rsidR="0051411D">
        <w:rPr>
          <w:rFonts w:ascii="Aptos" w:hAnsi="Aptos" w:cs="CMU Sans Serif"/>
          <w:b/>
          <w:sz w:val="24"/>
          <w:szCs w:val="24"/>
        </w:rPr>
        <w:t>2</w:t>
      </w:r>
      <w:r w:rsidRPr="007014CD">
        <w:rPr>
          <w:rFonts w:ascii="Aptos" w:hAnsi="Aptos" w:cs="CMU Sans Serif"/>
          <w:b/>
          <w:sz w:val="24"/>
          <w:szCs w:val="24"/>
        </w:rPr>
        <w:t>, 202</w:t>
      </w:r>
      <w:r w:rsidR="007014CD" w:rsidRPr="007014CD">
        <w:rPr>
          <w:rFonts w:ascii="Aptos" w:hAnsi="Aptos" w:cs="CMU Sans Serif"/>
          <w:b/>
          <w:sz w:val="24"/>
          <w:szCs w:val="24"/>
        </w:rPr>
        <w:t>5</w:t>
      </w:r>
    </w:p>
    <w:p w14:paraId="17B07332" w14:textId="2138F3F7" w:rsidR="00480CEF" w:rsidRPr="007014CD" w:rsidRDefault="0051411D">
      <w:pPr>
        <w:rPr>
          <w:rFonts w:ascii="Aptos" w:hAnsi="Aptos" w:cs="CMU Sans Serif"/>
        </w:rPr>
      </w:pPr>
      <w:r>
        <w:rPr>
          <w:rFonts w:ascii="Aptos" w:hAnsi="Aptos" w:cs="CMU Sans Serif"/>
          <w:b/>
        </w:rPr>
        <w:t>Research plan</w:t>
      </w:r>
      <w:r w:rsidR="008B3D41">
        <w:rPr>
          <w:rFonts w:ascii="Aptos" w:hAnsi="Aptos" w:cs="CMU Sans Serif"/>
          <w:b/>
        </w:rPr>
        <w:t xml:space="preserve"> and field/lab work</w:t>
      </w:r>
    </w:p>
    <w:p w14:paraId="67400287" w14:textId="2F126E00" w:rsidR="00480CEF" w:rsidRPr="007014CD" w:rsidRDefault="0065006E">
      <w:pPr>
        <w:rPr>
          <w:rFonts w:ascii="Aptos" w:hAnsi="Aptos" w:cs="CMU Sans Serif"/>
          <w:b/>
        </w:rPr>
      </w:pPr>
      <w:r w:rsidRPr="007014CD">
        <w:rPr>
          <w:rFonts w:ascii="Aptos" w:hAnsi="Aptos" w:cs="CMU Sans Serif"/>
          <w:b/>
        </w:rPr>
        <w:t xml:space="preserve">Group Work Evaluation Sheet; to be submitted via Canvas by each student; the evaluation below is about your specific </w:t>
      </w:r>
      <w:r w:rsidR="0051411D">
        <w:rPr>
          <w:rFonts w:ascii="Aptos" w:hAnsi="Aptos" w:cs="CMU Sans Serif"/>
          <w:b/>
        </w:rPr>
        <w:t>research team.</w:t>
      </w:r>
    </w:p>
    <w:p w14:paraId="344A7335" w14:textId="22D07EB0" w:rsidR="00480CEF" w:rsidRPr="0066447D" w:rsidRDefault="0065006E" w:rsidP="0066447D">
      <w:pPr>
        <w:rPr>
          <w:rFonts w:ascii="Aptos" w:hAnsi="Aptos" w:cs="CMU Sans Serif"/>
          <w:b/>
          <w:lang w:val="en-AU" w:eastAsia="zh-CN"/>
        </w:rPr>
      </w:pPr>
      <w:r w:rsidRPr="007014CD">
        <w:rPr>
          <w:rFonts w:ascii="Aptos" w:hAnsi="Aptos" w:cs="CMU Sans Serif"/>
          <w:b/>
        </w:rPr>
        <w:t>Your name:</w:t>
      </w:r>
      <w:r w:rsidR="002D1FAF">
        <w:rPr>
          <w:rFonts w:ascii="Aptos" w:eastAsiaTheme="minorHAnsi" w:hAnsi="Aptos" w:cs="CMU Sans Serif" w:hint="eastAsia"/>
          <w:b/>
          <w:lang w:eastAsia="zh-CN"/>
        </w:rPr>
        <w:t xml:space="preserve"> </w:t>
      </w:r>
      <w:r w:rsidR="002D1FAF" w:rsidRPr="0066447D">
        <w:rPr>
          <w:rFonts w:ascii="Aptos" w:eastAsiaTheme="minorHAnsi" w:hAnsi="Aptos" w:cs="CMU Sans Serif" w:hint="eastAsia"/>
          <w:bCs/>
          <w:lang w:eastAsia="zh-CN"/>
        </w:rPr>
        <w:t>Yue</w:t>
      </w:r>
      <w:r w:rsidR="002D1FAF" w:rsidRPr="0066447D">
        <w:rPr>
          <w:rFonts w:ascii="Aptos" w:eastAsiaTheme="minorHAnsi" w:hAnsi="Aptos" w:cs="CMU Sans Serif"/>
          <w:bCs/>
          <w:lang w:val="en-AU" w:eastAsia="zh-CN"/>
        </w:rPr>
        <w:t>han Luo</w:t>
      </w:r>
    </w:p>
    <w:p w14:paraId="5A07554B" w14:textId="3398E82D" w:rsidR="00480CEF" w:rsidRPr="0066447D" w:rsidRDefault="0065006E" w:rsidP="0066447D">
      <w:pPr>
        <w:rPr>
          <w:rFonts w:ascii="Aptos" w:hAnsi="Aptos" w:cs="CMU Sans Serif"/>
          <w:bCs/>
          <w:lang w:eastAsia="zh-CN"/>
        </w:rPr>
      </w:pPr>
      <w:r w:rsidRPr="007014CD">
        <w:rPr>
          <w:rFonts w:ascii="Aptos" w:hAnsi="Aptos" w:cs="CMU Sans Serif"/>
          <w:b/>
        </w:rPr>
        <w:t>Your partners’ names:</w:t>
      </w:r>
      <w:r w:rsidR="002D1FAF">
        <w:rPr>
          <w:rFonts w:ascii="Aptos" w:hAnsi="Aptos" w:cs="CMU Sans Serif"/>
          <w:b/>
        </w:rPr>
        <w:t xml:space="preserve"> </w:t>
      </w:r>
      <w:r w:rsidR="002D1FAF" w:rsidRPr="0066447D">
        <w:rPr>
          <w:rFonts w:ascii="Aptos" w:hAnsi="Aptos" w:cs="CMU Sans Serif"/>
          <w:bCs/>
        </w:rPr>
        <w:t xml:space="preserve">Peter &amp; </w:t>
      </w:r>
      <w:r w:rsidR="002D1FAF" w:rsidRPr="0066447D">
        <w:rPr>
          <w:rFonts w:ascii="Aptos" w:hAnsi="Aptos" w:cs="CMU Sans Serif"/>
          <w:bCs/>
        </w:rPr>
        <w:t xml:space="preserve">Michael </w:t>
      </w:r>
      <w:r w:rsidR="002D1FAF" w:rsidRPr="0066447D">
        <w:rPr>
          <w:rFonts w:ascii="Aptos" w:hAnsi="Aptos" w:cs="CMU Sans Serif"/>
          <w:bCs/>
        </w:rPr>
        <w:t>&amp;</w:t>
      </w:r>
      <w:r w:rsidR="002D1FAF" w:rsidRPr="0066447D">
        <w:rPr>
          <w:rFonts w:ascii="Aptos" w:hAnsi="Aptos" w:cs="CMU Sans Serif"/>
          <w:bCs/>
          <w:lang w:val="en-AU" w:eastAsia="zh-CN"/>
        </w:rPr>
        <w:t xml:space="preserve"> </w:t>
      </w:r>
      <w:r w:rsidR="002D1FAF" w:rsidRPr="0066447D">
        <w:rPr>
          <w:rFonts w:ascii="Aptos" w:hAnsi="Aptos" w:cs="CMU Sans Serif"/>
          <w:bCs/>
          <w:lang w:eastAsia="zh-CN"/>
        </w:rPr>
        <w:t>Lachlan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7508"/>
        <w:gridCol w:w="1508"/>
      </w:tblGrid>
      <w:tr w:rsidR="00480CEF" w:rsidRPr="007014CD" w14:paraId="59FF58B5" w14:textId="77777777">
        <w:trPr>
          <w:trHeight w:val="480"/>
        </w:trPr>
        <w:tc>
          <w:tcPr>
            <w:tcW w:w="7507" w:type="dxa"/>
          </w:tcPr>
          <w:p w14:paraId="6660147B" w14:textId="6276C925" w:rsidR="00480CEF" w:rsidRPr="007014CD" w:rsidRDefault="0065006E">
            <w:pPr>
              <w:rPr>
                <w:rFonts w:ascii="Aptos" w:hAnsi="Aptos" w:cs="CMU Sans Serif"/>
              </w:rPr>
            </w:pPr>
            <w:r w:rsidRPr="007014CD">
              <w:rPr>
                <w:rFonts w:ascii="Aptos" w:eastAsia="Calibri" w:hAnsi="Aptos" w:cs="CMU Sans Serif"/>
              </w:rPr>
              <w:t xml:space="preserve">Did your partners ‘attend’ each </w:t>
            </w:r>
            <w:r w:rsidR="008B3D41">
              <w:rPr>
                <w:rFonts w:ascii="Aptos" w:eastAsia="Calibri" w:hAnsi="Aptos" w:cs="CMU Sans Serif"/>
              </w:rPr>
              <w:t xml:space="preserve">field/lab session and </w:t>
            </w:r>
            <w:r w:rsidR="00386994">
              <w:rPr>
                <w:rFonts w:ascii="Aptos" w:eastAsia="Calibri" w:hAnsi="Aptos" w:cs="CMU Sans Serif"/>
              </w:rPr>
              <w:t xml:space="preserve">other </w:t>
            </w:r>
            <w:r w:rsidRPr="007014CD">
              <w:rPr>
                <w:rFonts w:ascii="Aptos" w:eastAsia="Calibri" w:hAnsi="Aptos" w:cs="CMU Sans Serif"/>
              </w:rPr>
              <w:t xml:space="preserve">meetings you scheduled as a </w:t>
            </w:r>
            <w:r w:rsidR="008B3D41">
              <w:rPr>
                <w:rFonts w:ascii="Aptos" w:eastAsia="Calibri" w:hAnsi="Aptos" w:cs="CMU Sans Serif"/>
              </w:rPr>
              <w:t>team</w:t>
            </w:r>
            <w:r w:rsidRPr="007014CD">
              <w:rPr>
                <w:rFonts w:ascii="Aptos" w:eastAsia="Calibri" w:hAnsi="Aptos" w:cs="CMU Sans Serif"/>
              </w:rPr>
              <w:t>?</w:t>
            </w:r>
          </w:p>
        </w:tc>
        <w:tc>
          <w:tcPr>
            <w:tcW w:w="1508" w:type="dxa"/>
          </w:tcPr>
          <w:p w14:paraId="0EFEA4A7" w14:textId="70B8BCDD" w:rsidR="00480CEF" w:rsidRPr="007014CD" w:rsidRDefault="002D1FAF">
            <w:pPr>
              <w:rPr>
                <w:rFonts w:ascii="Aptos" w:hAnsi="Aptos" w:cs="CMU Sans Serif"/>
              </w:rPr>
            </w:pPr>
            <w:r>
              <w:rPr>
                <w:rFonts w:ascii="Aptos" w:hAnsi="Aptos" w:cs="CMU Sans Serif"/>
              </w:rPr>
              <w:t>yes</w:t>
            </w:r>
          </w:p>
        </w:tc>
      </w:tr>
      <w:tr w:rsidR="00480CEF" w:rsidRPr="007014CD" w14:paraId="02BDD6EB" w14:textId="77777777">
        <w:trPr>
          <w:trHeight w:val="297"/>
        </w:trPr>
        <w:tc>
          <w:tcPr>
            <w:tcW w:w="7507" w:type="dxa"/>
          </w:tcPr>
          <w:p w14:paraId="33FB00E1" w14:textId="54D5935A" w:rsidR="00480CEF" w:rsidRPr="007014CD" w:rsidRDefault="0065006E">
            <w:pPr>
              <w:rPr>
                <w:rFonts w:ascii="Aptos" w:hAnsi="Aptos" w:cs="CMU Sans Serif"/>
              </w:rPr>
            </w:pPr>
            <w:r w:rsidRPr="007014CD">
              <w:rPr>
                <w:rFonts w:ascii="Aptos" w:eastAsia="Calibri" w:hAnsi="Aptos" w:cs="CMU Sans Serif"/>
              </w:rPr>
              <w:t xml:space="preserve">Did you ‘attend’ </w:t>
            </w:r>
            <w:r w:rsidR="008B3D41">
              <w:rPr>
                <w:rFonts w:ascii="Aptos" w:eastAsia="Calibri" w:hAnsi="Aptos" w:cs="CMU Sans Serif"/>
              </w:rPr>
              <w:t xml:space="preserve">each </w:t>
            </w:r>
            <w:r w:rsidR="008B3D41" w:rsidRPr="008B3D41">
              <w:rPr>
                <w:rFonts w:ascii="Aptos" w:eastAsia="Calibri" w:hAnsi="Aptos" w:cs="CMU Sans Serif"/>
              </w:rPr>
              <w:t>field/lab session and other meetings you scheduled as a team?</w:t>
            </w:r>
            <w:r w:rsidR="008B3D41">
              <w:rPr>
                <w:rFonts w:ascii="Aptos" w:eastAsia="Calibri" w:hAnsi="Aptos" w:cs="CMU Sans Serif"/>
              </w:rPr>
              <w:t xml:space="preserve"> </w:t>
            </w:r>
          </w:p>
        </w:tc>
        <w:tc>
          <w:tcPr>
            <w:tcW w:w="1508" w:type="dxa"/>
          </w:tcPr>
          <w:p w14:paraId="3F5D8B82" w14:textId="5ACBDDA5" w:rsidR="00480CEF" w:rsidRPr="007014CD" w:rsidRDefault="002D1FAF">
            <w:pPr>
              <w:rPr>
                <w:rFonts w:ascii="Aptos" w:hAnsi="Aptos" w:cs="CMU Sans Serif"/>
              </w:rPr>
            </w:pPr>
            <w:r>
              <w:rPr>
                <w:rFonts w:ascii="Aptos" w:hAnsi="Aptos" w:cs="CMU Sans Serif"/>
              </w:rPr>
              <w:t>yes</w:t>
            </w:r>
          </w:p>
        </w:tc>
      </w:tr>
      <w:tr w:rsidR="00480CEF" w:rsidRPr="007014CD" w14:paraId="44E6A6A4" w14:textId="77777777">
        <w:tc>
          <w:tcPr>
            <w:tcW w:w="7507" w:type="dxa"/>
          </w:tcPr>
          <w:p w14:paraId="47EA9CEF" w14:textId="5CB5496C" w:rsidR="00480CEF" w:rsidRPr="007014CD" w:rsidRDefault="0065006E">
            <w:pPr>
              <w:rPr>
                <w:rFonts w:ascii="Aptos" w:hAnsi="Aptos" w:cs="CMU Sans Serif"/>
              </w:rPr>
            </w:pPr>
            <w:r w:rsidRPr="007014CD">
              <w:rPr>
                <w:rFonts w:ascii="Aptos" w:eastAsia="Calibri" w:hAnsi="Aptos" w:cs="CMU Sans Serif"/>
              </w:rPr>
              <w:t>What % of the total assignment</w:t>
            </w:r>
            <w:r w:rsidR="008B3D41">
              <w:rPr>
                <w:rFonts w:ascii="Aptos" w:eastAsia="Calibri" w:hAnsi="Aptos" w:cs="CMU Sans Serif"/>
              </w:rPr>
              <w:t xml:space="preserve"> (research plan plus field/lab work)</w:t>
            </w:r>
            <w:r w:rsidRPr="007014CD">
              <w:rPr>
                <w:rFonts w:ascii="Aptos" w:eastAsia="Calibri" w:hAnsi="Aptos" w:cs="CMU Sans Serif"/>
              </w:rPr>
              <w:t xml:space="preserve"> do you feel you were responsible for?</w:t>
            </w:r>
          </w:p>
        </w:tc>
        <w:tc>
          <w:tcPr>
            <w:tcW w:w="1508" w:type="dxa"/>
          </w:tcPr>
          <w:p w14:paraId="0E935313" w14:textId="3585C0EF" w:rsidR="00480CEF" w:rsidRPr="007014CD" w:rsidRDefault="002D1FAF">
            <w:pPr>
              <w:rPr>
                <w:rFonts w:ascii="Aptos" w:hAnsi="Aptos" w:cs="CMU Sans Serif"/>
              </w:rPr>
            </w:pPr>
            <w:r>
              <w:rPr>
                <w:rFonts w:ascii="Aptos" w:hAnsi="Aptos" w:cs="CMU Sans Serif"/>
              </w:rPr>
              <w:t>25%</w:t>
            </w:r>
          </w:p>
        </w:tc>
      </w:tr>
      <w:tr w:rsidR="00480CEF" w:rsidRPr="007014CD" w14:paraId="1F184207" w14:textId="77777777">
        <w:tc>
          <w:tcPr>
            <w:tcW w:w="7507" w:type="dxa"/>
          </w:tcPr>
          <w:p w14:paraId="5F93B7E5" w14:textId="0FF27F73" w:rsidR="00480CEF" w:rsidRPr="007014CD" w:rsidRDefault="0065006E">
            <w:pPr>
              <w:rPr>
                <w:rFonts w:ascii="Aptos" w:hAnsi="Aptos" w:cs="CMU Sans Serif"/>
              </w:rPr>
            </w:pPr>
            <w:r w:rsidRPr="007014CD">
              <w:rPr>
                <w:rFonts w:ascii="Aptos" w:eastAsia="Calibri" w:hAnsi="Aptos" w:cs="CMU Sans Serif"/>
              </w:rPr>
              <w:t xml:space="preserve">Do you feel your partners made a fair and equitable contribution to the </w:t>
            </w:r>
            <w:r w:rsidR="008B3D41">
              <w:rPr>
                <w:rFonts w:ascii="Aptos" w:eastAsia="Calibri" w:hAnsi="Aptos" w:cs="CMU Sans Serif"/>
              </w:rPr>
              <w:t>research plan</w:t>
            </w:r>
            <w:r w:rsidRPr="007014CD">
              <w:rPr>
                <w:rFonts w:ascii="Aptos" w:eastAsia="Calibri" w:hAnsi="Aptos" w:cs="CMU Sans Serif"/>
              </w:rPr>
              <w:t xml:space="preserve"> </w:t>
            </w:r>
            <w:r w:rsidR="008B3D41">
              <w:rPr>
                <w:rFonts w:ascii="Aptos" w:eastAsia="Calibri" w:hAnsi="Aptos" w:cs="CMU Sans Serif"/>
              </w:rPr>
              <w:t xml:space="preserve">plus field/lab work </w:t>
            </w:r>
            <w:r w:rsidRPr="007014CD">
              <w:rPr>
                <w:rFonts w:ascii="Aptos" w:eastAsia="Calibri" w:hAnsi="Aptos" w:cs="CMU Sans Serif"/>
              </w:rPr>
              <w:t xml:space="preserve">(remembering there are </w:t>
            </w:r>
            <w:r w:rsidR="00386994" w:rsidRPr="007014CD">
              <w:rPr>
                <w:rFonts w:ascii="Aptos" w:eastAsia="Calibri" w:hAnsi="Aptos" w:cs="CMU Sans Serif"/>
              </w:rPr>
              <w:t>many ways</w:t>
            </w:r>
            <w:r w:rsidRPr="007014CD">
              <w:rPr>
                <w:rFonts w:ascii="Aptos" w:eastAsia="Calibri" w:hAnsi="Aptos" w:cs="CMU Sans Serif"/>
              </w:rPr>
              <w:t xml:space="preserve"> to contribute)?</w:t>
            </w:r>
          </w:p>
        </w:tc>
        <w:tc>
          <w:tcPr>
            <w:tcW w:w="1508" w:type="dxa"/>
          </w:tcPr>
          <w:p w14:paraId="4102AF9F" w14:textId="0E114624" w:rsidR="00480CEF" w:rsidRPr="007014CD" w:rsidRDefault="002D1FAF">
            <w:pPr>
              <w:rPr>
                <w:rFonts w:ascii="Aptos" w:hAnsi="Aptos" w:cs="CMU Sans Serif"/>
              </w:rPr>
            </w:pPr>
            <w:r>
              <w:rPr>
                <w:rFonts w:ascii="Aptos" w:hAnsi="Aptos" w:cs="CMU Sans Serif"/>
              </w:rPr>
              <w:t>yes</w:t>
            </w:r>
          </w:p>
        </w:tc>
      </w:tr>
    </w:tbl>
    <w:p w14:paraId="00A9C32A" w14:textId="77777777" w:rsidR="00480CEF" w:rsidRPr="007014CD" w:rsidRDefault="00480CEF">
      <w:pPr>
        <w:rPr>
          <w:rFonts w:ascii="Aptos" w:hAnsi="Aptos" w:cs="CMU Sans Serif"/>
        </w:rPr>
      </w:pPr>
    </w:p>
    <w:p w14:paraId="0BB0D3B7" w14:textId="462D653E" w:rsidR="00480CEF" w:rsidRDefault="0065006E">
      <w:pPr>
        <w:rPr>
          <w:rFonts w:ascii="Aptos" w:hAnsi="Aptos" w:cs="CMU Sans Serif"/>
        </w:rPr>
      </w:pPr>
      <w:r w:rsidRPr="007014CD">
        <w:rPr>
          <w:rFonts w:ascii="Aptos" w:hAnsi="Aptos" w:cs="CMU Sans Serif"/>
        </w:rPr>
        <w:t xml:space="preserve">Describe your contribution to the </w:t>
      </w:r>
      <w:r w:rsidR="008B3D41">
        <w:rPr>
          <w:rFonts w:ascii="Aptos" w:hAnsi="Aptos" w:cs="CMU Sans Serif"/>
        </w:rPr>
        <w:t>research plan, field and lab work</w:t>
      </w:r>
      <w:r w:rsidRPr="007014CD">
        <w:rPr>
          <w:rFonts w:ascii="Aptos" w:hAnsi="Aptos" w:cs="CMU Sans Serif"/>
        </w:rPr>
        <w:t>:</w:t>
      </w:r>
    </w:p>
    <w:p w14:paraId="5A3D0EF2" w14:textId="58BF6166" w:rsidR="00480CEF" w:rsidRDefault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I completed the first full draft of the research plan, and during the fieldwork I measured soil moisture and soil temperature.</w:t>
      </w:r>
    </w:p>
    <w:p w14:paraId="7CF2A36F" w14:textId="77777777" w:rsidR="0066447D" w:rsidRPr="0066447D" w:rsidRDefault="0066447D">
      <w:pPr>
        <w:rPr>
          <w:rFonts w:ascii="Aptos" w:hAnsi="Aptos" w:cs="CMU Sans Serif"/>
        </w:rPr>
      </w:pPr>
    </w:p>
    <w:p w14:paraId="2648ECAB" w14:textId="314E76A2" w:rsidR="00480CEF" w:rsidRDefault="0065006E">
      <w:pPr>
        <w:rPr>
          <w:rFonts w:ascii="Aptos" w:hAnsi="Aptos" w:cs="CMU Sans Serif"/>
        </w:rPr>
      </w:pPr>
      <w:r w:rsidRPr="007014CD">
        <w:rPr>
          <w:rFonts w:ascii="Aptos" w:hAnsi="Aptos" w:cs="CMU Sans Serif"/>
        </w:rPr>
        <w:t>Describe your partners</w:t>
      </w:r>
      <w:r w:rsidR="00DA146E" w:rsidRPr="007014CD">
        <w:rPr>
          <w:rFonts w:ascii="Aptos" w:hAnsi="Aptos" w:cs="CMU Sans Serif"/>
        </w:rPr>
        <w:t>’</w:t>
      </w:r>
      <w:r w:rsidRPr="007014CD">
        <w:rPr>
          <w:rFonts w:ascii="Aptos" w:hAnsi="Aptos" w:cs="CMU Sans Serif"/>
        </w:rPr>
        <w:t xml:space="preserve"> contribution to the </w:t>
      </w:r>
      <w:r w:rsidR="008B3D41">
        <w:rPr>
          <w:rFonts w:ascii="Aptos" w:hAnsi="Aptos" w:cs="CMU Sans Serif"/>
        </w:rPr>
        <w:t>research plan, field and lab work</w:t>
      </w:r>
      <w:r w:rsidRPr="007014CD">
        <w:rPr>
          <w:rFonts w:ascii="Aptos" w:hAnsi="Aptos" w:cs="CMU Sans Serif"/>
        </w:rPr>
        <w:t>:</w:t>
      </w:r>
    </w:p>
    <w:p w14:paraId="18710F3F" w14:textId="0A1B3534" w:rsidR="0066447D" w:rsidRPr="0066447D" w:rsidRDefault="0066447D" w:rsidP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Peter: Refined and optimized</w:t>
      </w:r>
      <w:r>
        <w:rPr>
          <w:rFonts w:ascii="Aptos" w:hAnsi="Aptos" w:cs="CMU Sans Serif"/>
        </w:rPr>
        <w:t xml:space="preserve"> the </w:t>
      </w:r>
      <w:r w:rsidRPr="0066447D">
        <w:rPr>
          <w:rFonts w:ascii="Aptos" w:hAnsi="Aptos" w:cs="CMU Sans Serif"/>
        </w:rPr>
        <w:t>draft of the research plan, ensuring clarity and quality.</w:t>
      </w:r>
    </w:p>
    <w:p w14:paraId="518E95DB" w14:textId="35A1BA33" w:rsidR="0066447D" w:rsidRPr="0066447D" w:rsidRDefault="0066447D" w:rsidP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Lachlan: Completed the field activity forms and measured light conditions during the fieldwork.</w:t>
      </w:r>
    </w:p>
    <w:p w14:paraId="053D098C" w14:textId="5BF1426F" w:rsidR="0066447D" w:rsidRPr="0066447D" w:rsidRDefault="0066447D" w:rsidP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Michael: Shared valuable ideas that contributed to the development of the research plan.</w:t>
      </w:r>
    </w:p>
    <w:p w14:paraId="57568826" w14:textId="0AA208EC" w:rsidR="0066447D" w:rsidRDefault="0066447D" w:rsidP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All members: Contributed to discussions that helped improve the quality of the draft.</w:t>
      </w:r>
    </w:p>
    <w:p w14:paraId="348AA4A3" w14:textId="77777777" w:rsidR="0066447D" w:rsidRPr="0066447D" w:rsidRDefault="0066447D" w:rsidP="0066447D">
      <w:pPr>
        <w:rPr>
          <w:rFonts w:ascii="Aptos" w:hAnsi="Aptos" w:cs="CMU Sans Serif"/>
        </w:rPr>
      </w:pPr>
    </w:p>
    <w:p w14:paraId="31045D08" w14:textId="4737B214" w:rsidR="00480CEF" w:rsidRDefault="0065006E">
      <w:pPr>
        <w:rPr>
          <w:rFonts w:ascii="Aptos" w:hAnsi="Aptos" w:cs="CMU Sans Serif"/>
        </w:rPr>
      </w:pPr>
      <w:r w:rsidRPr="007014CD">
        <w:rPr>
          <w:rFonts w:ascii="Aptos" w:hAnsi="Aptos" w:cs="CMU Sans Serif"/>
        </w:rPr>
        <w:t>Provide any additional comments you feel are important:</w:t>
      </w:r>
    </w:p>
    <w:p w14:paraId="0F71D8AC" w14:textId="45DAC925" w:rsidR="00480CEF" w:rsidRPr="007014CD" w:rsidRDefault="0066447D">
      <w:pPr>
        <w:rPr>
          <w:rFonts w:ascii="Aptos" w:hAnsi="Aptos" w:cs="CMU Sans Serif"/>
        </w:rPr>
      </w:pPr>
      <w:r w:rsidRPr="0066447D">
        <w:rPr>
          <w:rFonts w:ascii="Aptos" w:hAnsi="Aptos" w:cs="CMU Sans Serif"/>
        </w:rPr>
        <w:t>The teamwork was smooth and collaborative, with everyone contributing in meaningful ways.</w:t>
      </w:r>
    </w:p>
    <w:sectPr w:rsidR="00480CEF" w:rsidRPr="007014CD">
      <w:pgSz w:w="12240" w:h="15840"/>
      <w:pgMar w:top="1440" w:right="1440" w:bottom="1440" w:left="144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pitch w:val="default"/>
  </w:font>
  <w:font w:name="Droid Sans Devanagari">
    <w:altName w:val="Segoe UI"/>
    <w:panose1 w:val="020B0604020202020204"/>
    <w:charset w:val="00"/>
    <w:family w:val="roman"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MU Sans Serif">
    <w:altName w:val="Cambria"/>
    <w:panose1 w:val="020B0604020202020204"/>
    <w:charset w:val="00"/>
    <w:family w:val="auto"/>
    <w:pitch w:val="variable"/>
    <w:sig w:usb0="E10002FF" w:usb1="5201E9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F2A58"/>
    <w:multiLevelType w:val="multilevel"/>
    <w:tmpl w:val="6F58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6F121C"/>
    <w:multiLevelType w:val="multilevel"/>
    <w:tmpl w:val="F71EC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6137728">
    <w:abstractNumId w:val="0"/>
  </w:num>
  <w:num w:numId="2" w16cid:durableId="2057195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3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tDQwM7U0M7ewsDBQ0lEKTi0uzszPAykwrAUAC9KKkywAAAA="/>
  </w:docVars>
  <w:rsids>
    <w:rsidRoot w:val="00480CEF"/>
    <w:rsid w:val="00151BE0"/>
    <w:rsid w:val="002D1FAF"/>
    <w:rsid w:val="003700EC"/>
    <w:rsid w:val="00386994"/>
    <w:rsid w:val="00480CEF"/>
    <w:rsid w:val="0051411D"/>
    <w:rsid w:val="005E1FD2"/>
    <w:rsid w:val="0065006E"/>
    <w:rsid w:val="0066447D"/>
    <w:rsid w:val="007014CD"/>
    <w:rsid w:val="008B3D41"/>
    <w:rsid w:val="00A85744"/>
    <w:rsid w:val="00A9737F"/>
    <w:rsid w:val="00DA1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3E8494"/>
  <w15:docId w15:val="{B84D75D8-660C-4136-AB5B-377A73B3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51F"/>
    <w:pPr>
      <w:spacing w:after="200" w:line="276" w:lineRule="auto"/>
    </w:pPr>
    <w:rPr>
      <w:lang w:val="en-N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Droid Sans Devanagari"/>
    </w:rPr>
  </w:style>
  <w:style w:type="table" w:styleId="TableGrid">
    <w:name w:val="Table Grid"/>
    <w:basedOn w:val="TableNormal"/>
    <w:uiPriority w:val="39"/>
    <w:rsid w:val="00C91121"/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447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4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imon</dc:creator>
  <dc:description/>
  <cp:lastModifiedBy>Yuehan Luo</cp:lastModifiedBy>
  <cp:revision>3</cp:revision>
  <dcterms:created xsi:type="dcterms:W3CDTF">2025-08-26T04:37:00Z</dcterms:created>
  <dcterms:modified xsi:type="dcterms:W3CDTF">2025-08-26T04:38:00Z</dcterms:modified>
  <dc:language>en-N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  <property fmtid="{D5CDD505-2E9C-101B-9397-08002B2CF9AE}" pid="6" name="GrammarlyDocumentId">
    <vt:lpwstr>945268c77e9bd15d871311ff09504f5c9777f5ba9583be3e3266af8a4ab1066b</vt:lpwstr>
  </property>
</Properties>
</file>